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739A" w:rsidRDefault="00B34370">
      <w:r>
        <w:t xml:space="preserve">Lab </w:t>
      </w:r>
      <w:r w:rsidR="005D0D4D">
        <w:t>4</w:t>
      </w:r>
      <w:r w:rsidR="0042739A" w:rsidRPr="00B34370">
        <w:rPr>
          <w:rFonts w:ascii="Times New Roman" w:hAnsi="Times New Roman" w:cs="Times New Roman"/>
          <w:b/>
        </w:rPr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736C66">
        <w:t>6/12</w:t>
      </w:r>
      <w:r w:rsidR="00C0188E">
        <w:t>/2017</w:t>
      </w:r>
      <w:r w:rsidR="008A4433">
        <w:tab/>
      </w:r>
    </w:p>
    <w:p w:rsidR="00004DD8" w:rsidRDefault="00B34370" w:rsidP="00004DD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Lab </w:t>
      </w:r>
      <w:r w:rsidR="00C41476">
        <w:rPr>
          <w:rFonts w:ascii="Times New Roman" w:hAnsi="Times New Roman" w:cs="Times New Roman"/>
          <w:b/>
        </w:rPr>
        <w:t>4 Setup my Rio Module</w:t>
      </w:r>
      <w:r w:rsidR="00004DD8">
        <w:rPr>
          <w:rFonts w:ascii="Times New Roman" w:hAnsi="Times New Roman" w:cs="Times New Roman"/>
          <w:b/>
        </w:rPr>
        <w:br/>
      </w:r>
    </w:p>
    <w:p w:rsidR="00DF2022" w:rsidRPr="00DF2022" w:rsidRDefault="00DF2022" w:rsidP="00DF2022">
      <w:pPr>
        <w:rPr>
          <w:rFonts w:ascii="Times New Roman" w:hAnsi="Times New Roman" w:cs="Times New Roman"/>
        </w:rPr>
      </w:pPr>
      <w:r w:rsidRPr="00DF2022">
        <w:rPr>
          <w:rFonts w:ascii="Times New Roman" w:hAnsi="Times New Roman" w:cs="Times New Roman"/>
        </w:rPr>
        <w:t>Function:  Flushed Flat Surface Function.</w:t>
      </w:r>
    </w:p>
    <w:p w:rsidR="00DF2022" w:rsidRDefault="00DF2022" w:rsidP="00DF2022">
      <w:pPr>
        <w:rPr>
          <w:rFonts w:ascii="Times New Roman" w:hAnsi="Times New Roman" w:cs="Times New Roman"/>
        </w:rPr>
      </w:pPr>
      <w:r w:rsidRPr="00DF2022">
        <w:rPr>
          <w:rFonts w:ascii="Times New Roman" w:hAnsi="Times New Roman" w:cs="Times New Roman"/>
        </w:rPr>
        <w:t xml:space="preserve">The designed function of </w:t>
      </w:r>
      <w:proofErr w:type="spellStart"/>
      <w:r w:rsidRPr="00DF2022">
        <w:rPr>
          <w:rFonts w:ascii="Times New Roman" w:hAnsi="Times New Roman" w:cs="Times New Roman"/>
        </w:rPr>
        <w:t>MyRio</w:t>
      </w:r>
      <w:proofErr w:type="spellEnd"/>
      <w:r w:rsidRPr="00DF2022">
        <w:rPr>
          <w:rFonts w:ascii="Times New Roman" w:hAnsi="Times New Roman" w:cs="Times New Roman"/>
        </w:rPr>
        <w:t xml:space="preserve"> is to flash the Led Button indicating when a surface is </w:t>
      </w:r>
      <w:proofErr w:type="spellStart"/>
      <w:proofErr w:type="gramStart"/>
      <w:r w:rsidRPr="00DF2022">
        <w:rPr>
          <w:rFonts w:ascii="Times New Roman" w:hAnsi="Times New Roman" w:cs="Times New Roman"/>
        </w:rPr>
        <w:t>flat.When</w:t>
      </w:r>
      <w:proofErr w:type="spellEnd"/>
      <w:proofErr w:type="gramEnd"/>
      <w:r w:rsidRPr="00DF2022">
        <w:rPr>
          <w:rFonts w:ascii="Times New Roman" w:hAnsi="Times New Roman" w:cs="Times New Roman"/>
        </w:rPr>
        <w:t xml:space="preserve"> the Rio is on a Flushed surface either oriented upside down, sideway, or simply laying on a flushed desk we will have the </w:t>
      </w:r>
      <w:proofErr w:type="spellStart"/>
      <w:r w:rsidRPr="00DF2022">
        <w:rPr>
          <w:rFonts w:ascii="Times New Roman" w:hAnsi="Times New Roman" w:cs="Times New Roman"/>
        </w:rPr>
        <w:t>boolean</w:t>
      </w:r>
      <w:proofErr w:type="spellEnd"/>
      <w:r w:rsidRPr="00DF2022">
        <w:rPr>
          <w:rFonts w:ascii="Times New Roman" w:hAnsi="Times New Roman" w:cs="Times New Roman"/>
        </w:rPr>
        <w:t xml:space="preserve"> button 'Flushed Flat Surface' turn on in the program front Panel. On the program </w:t>
      </w:r>
      <w:proofErr w:type="gramStart"/>
      <w:r w:rsidRPr="00DF2022">
        <w:rPr>
          <w:rFonts w:ascii="Times New Roman" w:hAnsi="Times New Roman" w:cs="Times New Roman"/>
        </w:rPr>
        <w:t>side</w:t>
      </w:r>
      <w:proofErr w:type="gramEnd"/>
      <w:r w:rsidRPr="00DF2022">
        <w:rPr>
          <w:rFonts w:ascii="Times New Roman" w:hAnsi="Times New Roman" w:cs="Times New Roman"/>
        </w:rPr>
        <w:t xml:space="preserve"> we have indicated 3 led based on the orientation of the Rio. This feature can be useful for when cleaning or creating a drone which cleans a home in multiple dimensions, so a walls ceiling and floors. This function can provide Feedback to the orientation. Currently all three Flat orientation are calibrated to greater than 90% of normal gravity.</w:t>
      </w:r>
    </w:p>
    <w:p w:rsidR="00DF2022" w:rsidRPr="00DF2022" w:rsidRDefault="00DF2022" w:rsidP="00DF2022">
      <w:pPr>
        <w:rPr>
          <w:rFonts w:ascii="Times New Roman" w:hAnsi="Times New Roman" w:cs="Times New Roman"/>
        </w:rPr>
      </w:pPr>
    </w:p>
    <w:p w:rsidR="00096017" w:rsidRPr="00096017" w:rsidRDefault="00096017" w:rsidP="00096017">
      <w:pPr>
        <w:spacing w:after="0"/>
        <w:rPr>
          <w:rFonts w:ascii="Times New Roman" w:hAnsi="Times New Roman" w:cs="Times New Roman"/>
        </w:rPr>
      </w:pPr>
      <w:r w:rsidRPr="00096017">
        <w:rPr>
          <w:rFonts w:ascii="Times New Roman" w:hAnsi="Times New Roman" w:cs="Times New Roman"/>
        </w:rPr>
        <w:t>Project Explorer</w:t>
      </w:r>
    </w:p>
    <w:p w:rsidR="00096017" w:rsidRDefault="00096017" w:rsidP="00096017">
      <w:pPr>
        <w:spacing w:after="0"/>
        <w:rPr>
          <w:i/>
        </w:rPr>
      </w:pPr>
      <w:r>
        <w:rPr>
          <w:noProof/>
        </w:rPr>
        <w:drawing>
          <wp:inline distT="0" distB="0" distL="0" distR="0" wp14:anchorId="40FE2DBB" wp14:editId="722D38B2">
            <wp:extent cx="3143575" cy="2457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54309" cy="2465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F8DE16" wp14:editId="6E6CAD8F">
            <wp:extent cx="2590584" cy="2466896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98282" cy="247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022" w:rsidRDefault="00096017" w:rsidP="005D0D4D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igure 1.</w:t>
      </w:r>
    </w:p>
    <w:p w:rsidR="007854EA" w:rsidRPr="00DF2022" w:rsidRDefault="00ED461C" w:rsidP="005D0D4D">
      <w:pPr>
        <w:spacing w:after="0"/>
        <w:rPr>
          <w:rFonts w:ascii="Times New Roman" w:hAnsi="Times New Roman" w:cs="Times New Roman"/>
          <w:i/>
        </w:rPr>
      </w:pPr>
      <w:bookmarkStart w:id="0" w:name="_GoBack"/>
      <w:bookmarkEnd w:id="0"/>
      <w:r>
        <w:rPr>
          <w:rFonts w:ascii="Times New Roman" w:hAnsi="Times New Roman" w:cs="Times New Roman"/>
          <w:i/>
        </w:rPr>
        <w:lastRenderedPageBreak/>
        <w:br/>
      </w:r>
      <w:r w:rsidR="007854EA" w:rsidRPr="00096017">
        <w:rPr>
          <w:rFonts w:ascii="Times New Roman" w:hAnsi="Times New Roman" w:cs="Times New Roman"/>
        </w:rPr>
        <w:t>Front Panel</w:t>
      </w:r>
      <w:r w:rsidR="007854EA" w:rsidRPr="007854EA">
        <w:rPr>
          <w:noProof/>
        </w:rPr>
        <w:t xml:space="preserve"> </w:t>
      </w:r>
      <w:r w:rsidR="00004DD8">
        <w:rPr>
          <w:noProof/>
        </w:rPr>
        <w:drawing>
          <wp:inline distT="0" distB="0" distL="0" distR="0" wp14:anchorId="78EDC3EF" wp14:editId="7FA370F1">
            <wp:extent cx="5943600" cy="19932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205" w:rsidRDefault="00CE7205" w:rsidP="007854EA">
      <w:pPr>
        <w:spacing w:after="0"/>
        <w:rPr>
          <w:i/>
        </w:rPr>
      </w:pPr>
      <w:r>
        <w:rPr>
          <w:i/>
        </w:rPr>
        <w:t>Figure 2</w:t>
      </w:r>
      <w:r w:rsidR="007854EA" w:rsidRPr="00B34370">
        <w:rPr>
          <w:i/>
        </w:rPr>
        <w:t>.</w:t>
      </w:r>
    </w:p>
    <w:p w:rsidR="00004DD8" w:rsidRDefault="00004DD8" w:rsidP="007854EA">
      <w:pPr>
        <w:spacing w:after="0"/>
        <w:rPr>
          <w:i/>
        </w:rPr>
      </w:pPr>
    </w:p>
    <w:p w:rsidR="007854EA" w:rsidRDefault="007854EA" w:rsidP="00096017">
      <w:pPr>
        <w:spacing w:after="0"/>
      </w:pPr>
      <w:r>
        <w:t>Block Diagram</w:t>
      </w:r>
    </w:p>
    <w:p w:rsidR="007854EA" w:rsidRDefault="005D0D4D" w:rsidP="007854EA">
      <w:pPr>
        <w:spacing w:after="0"/>
        <w:jc w:val="center"/>
      </w:pPr>
      <w:r>
        <w:rPr>
          <w:noProof/>
        </w:rPr>
        <w:drawing>
          <wp:inline distT="0" distB="0" distL="0" distR="0" wp14:anchorId="002A595C" wp14:editId="1F602321">
            <wp:extent cx="5943600" cy="30886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AD5" w:rsidRDefault="00FF22D0" w:rsidP="00B34370">
      <w:pPr>
        <w:spacing w:after="0"/>
        <w:rPr>
          <w:i/>
        </w:rPr>
      </w:pPr>
      <w:r>
        <w:rPr>
          <w:i/>
        </w:rPr>
        <w:t xml:space="preserve">Figure </w:t>
      </w:r>
      <w:r w:rsidR="00CE7205">
        <w:rPr>
          <w:i/>
        </w:rPr>
        <w:t>3</w:t>
      </w:r>
      <w:r w:rsidR="00096017">
        <w:rPr>
          <w:i/>
        </w:rPr>
        <w:t>.</w:t>
      </w:r>
    </w:p>
    <w:sectPr w:rsidR="00861AD5" w:rsidSect="0042739A"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1DDA" w:rsidRDefault="00E51DDA" w:rsidP="0042739A">
      <w:pPr>
        <w:spacing w:after="0" w:line="240" w:lineRule="auto"/>
      </w:pPr>
      <w:r>
        <w:separator/>
      </w:r>
    </w:p>
  </w:endnote>
  <w:endnote w:type="continuationSeparator" w:id="0">
    <w:p w:rsidR="00E51DDA" w:rsidRDefault="00E51DDA" w:rsidP="00427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1DDA" w:rsidRDefault="00E51DDA" w:rsidP="0042739A">
      <w:pPr>
        <w:spacing w:after="0" w:line="240" w:lineRule="auto"/>
      </w:pPr>
      <w:r>
        <w:separator/>
      </w:r>
    </w:p>
  </w:footnote>
  <w:footnote w:type="continuationSeparator" w:id="0">
    <w:p w:rsidR="00E51DDA" w:rsidRDefault="00E51DDA" w:rsidP="004273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39A" w:rsidRDefault="0042739A" w:rsidP="0042739A">
    <w:r>
      <w:t>Melchior Joseph</w:t>
    </w:r>
  </w:p>
  <w:p w:rsidR="0042739A" w:rsidRDefault="0042739A" w:rsidP="0042739A">
    <w:r>
      <w:t xml:space="preserve">Elec 4350 </w:t>
    </w:r>
  </w:p>
  <w:p w:rsidR="0042739A" w:rsidRDefault="0042739A" w:rsidP="0042739A">
    <w:r>
      <w:t>Feedback and Control System</w:t>
    </w:r>
  </w:p>
  <w:p w:rsidR="0042739A" w:rsidRDefault="004273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QyNTI0MTUzNDRT0lEKTi0uzszPAykwrwUAN5pzSSwAAAA="/>
  </w:docVars>
  <w:rsids>
    <w:rsidRoot w:val="002E2C1A"/>
    <w:rsid w:val="00004DD8"/>
    <w:rsid w:val="00096017"/>
    <w:rsid w:val="001411E0"/>
    <w:rsid w:val="002169AC"/>
    <w:rsid w:val="00241683"/>
    <w:rsid w:val="00281674"/>
    <w:rsid w:val="002E2C1A"/>
    <w:rsid w:val="0042739A"/>
    <w:rsid w:val="0044781C"/>
    <w:rsid w:val="004709A5"/>
    <w:rsid w:val="0055356A"/>
    <w:rsid w:val="005D0D4D"/>
    <w:rsid w:val="006C5172"/>
    <w:rsid w:val="00736C66"/>
    <w:rsid w:val="007854EA"/>
    <w:rsid w:val="008200FE"/>
    <w:rsid w:val="00861AD5"/>
    <w:rsid w:val="008A4433"/>
    <w:rsid w:val="008A4DEC"/>
    <w:rsid w:val="008F1106"/>
    <w:rsid w:val="00AA7FAA"/>
    <w:rsid w:val="00AD361E"/>
    <w:rsid w:val="00AF3D92"/>
    <w:rsid w:val="00AF62D0"/>
    <w:rsid w:val="00B25012"/>
    <w:rsid w:val="00B34370"/>
    <w:rsid w:val="00C0188E"/>
    <w:rsid w:val="00C141F9"/>
    <w:rsid w:val="00C41476"/>
    <w:rsid w:val="00C558F2"/>
    <w:rsid w:val="00CE7205"/>
    <w:rsid w:val="00DF2022"/>
    <w:rsid w:val="00E51DDA"/>
    <w:rsid w:val="00ED461C"/>
    <w:rsid w:val="00F9584D"/>
    <w:rsid w:val="00FF2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0CDFA"/>
  <w15:chartTrackingRefBased/>
  <w15:docId w15:val="{062AECD8-0F81-4986-8C70-E6CEA74F3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39A"/>
  </w:style>
  <w:style w:type="paragraph" w:styleId="Footer">
    <w:name w:val="footer"/>
    <w:basedOn w:val="Normal"/>
    <w:link w:val="FooterChar"/>
    <w:uiPriority w:val="99"/>
    <w:unhideWhenUsed/>
    <w:rsid w:val="0042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3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, Melchior</dc:creator>
  <cp:keywords/>
  <dc:description/>
  <cp:lastModifiedBy>Joseph, Melchior</cp:lastModifiedBy>
  <cp:revision>12</cp:revision>
  <dcterms:created xsi:type="dcterms:W3CDTF">2017-06-14T17:30:00Z</dcterms:created>
  <dcterms:modified xsi:type="dcterms:W3CDTF">2017-06-14T17:51:00Z</dcterms:modified>
</cp:coreProperties>
</file>